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905238" w14:textId="77777777" w:rsidR="00950F59" w:rsidRPr="00950F59" w:rsidRDefault="00950F59" w:rsidP="00950F59">
      <w:pPr>
        <w:rPr>
          <w:highlight w:val="white"/>
          <w:lang w:val="en-GB"/>
        </w:rPr>
      </w:pPr>
      <w:r w:rsidRPr="00950F59">
        <w:rPr>
          <w:highlight w:val="white"/>
          <w:lang w:val="en-GB"/>
        </w:rPr>
        <w:t>The information on this page will enable me to ask you questions surrounding the interview topic you shared on our booking form.</w:t>
      </w:r>
    </w:p>
    <w:p w14:paraId="43AF093B" w14:textId="77777777" w:rsidR="00950F59" w:rsidRPr="00950F59" w:rsidRDefault="00950F59" w:rsidP="00950F59">
      <w:pPr>
        <w:rPr>
          <w:highlight w:val="white"/>
          <w:lang w:val="en-GB"/>
        </w:rPr>
      </w:pPr>
    </w:p>
    <w:p w14:paraId="2D0202F0" w14:textId="77777777" w:rsidR="00950F59" w:rsidRPr="00950F59" w:rsidRDefault="00950F59" w:rsidP="00950F59">
      <w:pPr>
        <w:rPr>
          <w:highlight w:val="white"/>
          <w:lang w:val="en-GB"/>
        </w:rPr>
      </w:pPr>
      <w:r w:rsidRPr="00950F59">
        <w:rPr>
          <w:highlight w:val="white"/>
          <w:lang w:val="en-GB"/>
        </w:rPr>
        <w:t>Our goal is to position you as an educator, advocate, and trusted advisor in the hearts and minds of prospective clients when looking for a professional to solve their problems. That way, you'll have a powerful resource (i.e., your show) to attract new clients.</w:t>
      </w:r>
    </w:p>
    <w:p w14:paraId="4137773F" w14:textId="77777777" w:rsidR="00950F59" w:rsidRPr="00950F59" w:rsidRDefault="00950F59" w:rsidP="00950F59">
      <w:pPr>
        <w:rPr>
          <w:highlight w:val="white"/>
          <w:lang w:val="en-GB"/>
        </w:rPr>
      </w:pPr>
    </w:p>
    <w:p w14:paraId="07E67F5C" w14:textId="77777777" w:rsidR="00950F59" w:rsidRPr="00950F59" w:rsidRDefault="00950F59" w:rsidP="00950F59">
      <w:pPr>
        <w:rPr>
          <w:highlight w:val="white"/>
          <w:lang w:val="en-GB"/>
        </w:rPr>
      </w:pPr>
      <w:r w:rsidRPr="00950F59">
        <w:rPr>
          <w:highlight w:val="white"/>
          <w:lang w:val="en-GB"/>
        </w:rPr>
        <w:t>If you wish, and so you're prepared, write some quick bullet point insights </w:t>
      </w:r>
      <w:r w:rsidRPr="00950F59">
        <w:rPr>
          <w:i/>
          <w:iCs/>
          <w:highlight w:val="white"/>
          <w:lang w:val="en-GB"/>
        </w:rPr>
        <w:t>(beneath each question)</w:t>
      </w:r>
      <w:r w:rsidRPr="00950F59">
        <w:rPr>
          <w:highlight w:val="white"/>
          <w:lang w:val="en-GB"/>
        </w:rPr>
        <w:t> that you will expand on when you come onto the show. </w:t>
      </w:r>
    </w:p>
    <w:p w14:paraId="30B0AD3C" w14:textId="77777777" w:rsidR="00950F59" w:rsidRPr="00950F59" w:rsidRDefault="00950F59" w:rsidP="00950F59">
      <w:pPr>
        <w:rPr>
          <w:highlight w:val="white"/>
          <w:lang w:val="en-GB"/>
        </w:rPr>
      </w:pPr>
    </w:p>
    <w:p w14:paraId="04F2B536" w14:textId="77777777" w:rsidR="00950F59" w:rsidRPr="00950F59" w:rsidRDefault="00950F59" w:rsidP="00950F59">
      <w:pPr>
        <w:rPr>
          <w:highlight w:val="white"/>
          <w:lang w:val="en-GB"/>
        </w:rPr>
      </w:pPr>
      <w:r w:rsidRPr="00950F59">
        <w:rPr>
          <w:highlight w:val="white"/>
          <w:lang w:val="en-GB"/>
        </w:rPr>
        <w:t>Remember, the call is pre-recorded, not live, so in the unlikely event that you forget what to say, we can edit those points out and still make you sound great!</w:t>
      </w:r>
    </w:p>
    <w:p w14:paraId="6E1E86FF" w14:textId="77777777" w:rsidR="00950F59" w:rsidRPr="00950F59" w:rsidRDefault="00950F59" w:rsidP="00950F59">
      <w:pPr>
        <w:rPr>
          <w:highlight w:val="white"/>
          <w:lang w:val="en-GB"/>
        </w:rPr>
      </w:pPr>
    </w:p>
    <w:p w14:paraId="242DCF30" w14:textId="77777777" w:rsidR="00950F59" w:rsidRPr="00950F59" w:rsidRDefault="00950F59" w:rsidP="00950F59">
      <w:pPr>
        <w:rPr>
          <w:highlight w:val="white"/>
          <w:lang w:val="en-GB"/>
        </w:rPr>
      </w:pPr>
      <w:r w:rsidRPr="00950F59">
        <w:rPr>
          <w:highlight w:val="white"/>
          <w:lang w:val="en-GB"/>
        </w:rPr>
        <w:t>There's no need to send us your answers. However, print them out or open them on your PC/Mac for your show. They'll help you keep on track. </w:t>
      </w:r>
    </w:p>
    <w:p w14:paraId="0C72234E" w14:textId="77777777" w:rsidR="00950F59" w:rsidRPr="00950F59" w:rsidRDefault="00950F59" w:rsidP="00950F59">
      <w:pPr>
        <w:rPr>
          <w:highlight w:val="white"/>
          <w:lang w:val="en-GB"/>
        </w:rPr>
      </w:pPr>
    </w:p>
    <w:p w14:paraId="11C12A06" w14:textId="77777777" w:rsidR="00950F59" w:rsidRPr="00495361" w:rsidRDefault="00950F59" w:rsidP="00950F59">
      <w:pPr>
        <w:jc w:val="center"/>
        <w:rPr>
          <w:sz w:val="24"/>
          <w:szCs w:val="24"/>
          <w:highlight w:val="white"/>
          <w:lang w:val="en-GB"/>
        </w:rPr>
      </w:pPr>
      <w:r w:rsidRPr="00495361">
        <w:rPr>
          <w:b/>
          <w:bCs/>
          <w:sz w:val="24"/>
          <w:szCs w:val="24"/>
          <w:highlight w:val="white"/>
          <w:lang w:val="en-GB"/>
        </w:rPr>
        <w:t>Interview Duration</w:t>
      </w:r>
    </w:p>
    <w:p w14:paraId="3A75F4FB" w14:textId="77777777" w:rsidR="00950F59" w:rsidRPr="00950F59" w:rsidRDefault="00950F59" w:rsidP="00950F59">
      <w:pPr>
        <w:rPr>
          <w:highlight w:val="white"/>
          <w:lang w:val="en-GB"/>
        </w:rPr>
      </w:pPr>
    </w:p>
    <w:p w14:paraId="3A7D4DD0" w14:textId="577678EB" w:rsidR="00374D49" w:rsidRPr="00753550" w:rsidRDefault="00950F59" w:rsidP="00374D49">
      <w:pPr>
        <w:rPr>
          <w:highlight w:val="white"/>
          <w:lang w:val="en-GB"/>
        </w:rPr>
      </w:pPr>
      <w:r w:rsidRPr="00950F59">
        <w:rPr>
          <w:highlight w:val="white"/>
          <w:lang w:val="en-GB"/>
        </w:rPr>
        <w:t>Interviews are typically 40 minutes, plus 5 minutes before we start and 5 minutes after the show, so set aside approximately 50 minutes. If you know you're a talker, then 60 minutes</w:t>
      </w:r>
      <w:r w:rsidR="00753550">
        <w:rPr>
          <w:lang w:val="en-GB"/>
        </w:rPr>
        <w:t xml:space="preserve"> </w:t>
      </w:r>
      <w:r w:rsidR="00D46B25">
        <w:rPr>
          <w:rFonts w:ascii="Segoe UI Emoji" w:eastAsia="Segoe UI Emoji" w:hAnsi="Segoe UI Emoji" w:cs="Segoe UI Emoji"/>
        </w:rPr>
        <w:t>😊</w:t>
      </w:r>
    </w:p>
    <w:p w14:paraId="741EF658" w14:textId="77777777" w:rsidR="00175DAB" w:rsidRDefault="00175DAB" w:rsidP="00374D49"/>
    <w:p w14:paraId="09C50BC9" w14:textId="057E3D66" w:rsidR="003E0B5E" w:rsidRPr="003E0B5E" w:rsidRDefault="003E0B5E" w:rsidP="003E0B5E">
      <w:pPr>
        <w:jc w:val="center"/>
        <w:rPr>
          <w:b/>
          <w:sz w:val="32"/>
        </w:rPr>
      </w:pPr>
      <w:r w:rsidRPr="003E0B5E">
        <w:rPr>
          <w:b/>
          <w:sz w:val="32"/>
        </w:rPr>
        <w:t>UK Guests: (0113) 815-2000</w:t>
      </w:r>
    </w:p>
    <w:p w14:paraId="67426F90" w14:textId="6475E84A" w:rsidR="00374D49" w:rsidRPr="00483FD7" w:rsidRDefault="003E0B5E" w:rsidP="003E0B5E">
      <w:pPr>
        <w:jc w:val="center"/>
        <w:rPr>
          <w:b/>
          <w:sz w:val="24"/>
          <w:highlight w:val="yellow"/>
        </w:rPr>
      </w:pPr>
      <w:r w:rsidRPr="003E0B5E">
        <w:rPr>
          <w:b/>
          <w:sz w:val="32"/>
        </w:rPr>
        <w:t>USA Guests: (646) 233-3030</w:t>
      </w:r>
      <w:r>
        <w:rPr>
          <w:b/>
          <w:sz w:val="32"/>
        </w:rPr>
        <w:br/>
      </w:r>
      <w:r w:rsidR="008728F4">
        <w:rPr>
          <w:b/>
          <w:sz w:val="24"/>
          <w:highlight w:val="yellow"/>
        </w:rPr>
        <w:t>Please C</w:t>
      </w:r>
      <w:r w:rsidR="00175DAB" w:rsidRPr="00483FD7">
        <w:rPr>
          <w:b/>
          <w:sz w:val="24"/>
          <w:highlight w:val="yellow"/>
        </w:rPr>
        <w:t>all</w:t>
      </w:r>
      <w:r>
        <w:rPr>
          <w:b/>
          <w:sz w:val="24"/>
          <w:highlight w:val="yellow"/>
        </w:rPr>
        <w:t xml:space="preserve"> </w:t>
      </w:r>
      <w:proofErr w:type="gramStart"/>
      <w:r w:rsidR="00483FD7" w:rsidRPr="00483FD7">
        <w:rPr>
          <w:b/>
          <w:sz w:val="24"/>
          <w:highlight w:val="yellow"/>
        </w:rPr>
        <w:t>At</w:t>
      </w:r>
      <w:proofErr w:type="gramEnd"/>
      <w:r w:rsidR="00483FD7" w:rsidRPr="00483FD7">
        <w:rPr>
          <w:b/>
          <w:sz w:val="24"/>
          <w:highlight w:val="yellow"/>
        </w:rPr>
        <w:t xml:space="preserve"> The Exact Prearranged Time!</w:t>
      </w:r>
    </w:p>
    <w:p w14:paraId="7ABEC8DE" w14:textId="77777777" w:rsidR="002E33A8" w:rsidRDefault="002E33A8" w:rsidP="00374D49"/>
    <w:p w14:paraId="042CD986" w14:textId="77777777" w:rsidR="00483FD7" w:rsidRDefault="00483FD7" w:rsidP="00374D49"/>
    <w:p w14:paraId="47A19A4F" w14:textId="77777777" w:rsidR="002E33A8" w:rsidRPr="00D9222B" w:rsidRDefault="002E33A8" w:rsidP="002E33A8">
      <w:pPr>
        <w:spacing w:line="240" w:lineRule="auto"/>
      </w:pPr>
      <w:r w:rsidRPr="00D9222B">
        <w:rPr>
          <w:noProof/>
        </w:rPr>
        <w:drawing>
          <wp:inline distT="0" distB="0" distL="114300" distR="114300" wp14:anchorId="4F700157" wp14:editId="16F04970">
            <wp:extent cx="1097280" cy="1097280"/>
            <wp:effectExtent l="19050" t="19050" r="26670" b="26670"/>
            <wp:docPr id="2" name="image02.png"/>
            <wp:cNvGraphicFramePr/>
            <a:graphic xmlns:a="http://schemas.openxmlformats.org/drawingml/2006/main">
              <a:graphicData uri="http://schemas.openxmlformats.org/drawingml/2006/picture">
                <pic:pic xmlns:pic="http://schemas.openxmlformats.org/drawingml/2006/picture">
                  <pic:nvPicPr>
                    <pic:cNvPr id="0" name="image02.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a:ln w="3175">
                      <a:solidFill>
                        <a:schemeClr val="tx1"/>
                      </a:solidFill>
                    </a:ln>
                  </pic:spPr>
                </pic:pic>
              </a:graphicData>
            </a:graphic>
          </wp:inline>
        </w:drawing>
      </w:r>
      <w:r w:rsidRPr="00D9222B">
        <w:rPr>
          <w:rFonts w:eastAsia="Georgia"/>
          <w:sz w:val="24"/>
          <w:szCs w:val="24"/>
        </w:rPr>
        <w:br/>
      </w:r>
      <w:r w:rsidRPr="00D9222B">
        <w:t>Stewart Andrew Alexander</w:t>
      </w:r>
    </w:p>
    <w:p w14:paraId="465A1950" w14:textId="77777777" w:rsidR="00495361" w:rsidRDefault="002E33A8" w:rsidP="00495361">
      <w:r>
        <w:t xml:space="preserve">Radio </w:t>
      </w:r>
      <w:r w:rsidRPr="00D9222B">
        <w:t>Talk Show Host</w:t>
      </w:r>
      <w:r>
        <w:t xml:space="preserve"> </w:t>
      </w:r>
    </w:p>
    <w:p w14:paraId="09AD7FCB" w14:textId="77777777" w:rsidR="00495361" w:rsidRDefault="00495361" w:rsidP="00495361">
      <w:pPr>
        <w:jc w:val="center"/>
      </w:pPr>
    </w:p>
    <w:p w14:paraId="52EAA425" w14:textId="77777777" w:rsidR="00495361" w:rsidRDefault="00495361" w:rsidP="00495361">
      <w:pPr>
        <w:jc w:val="center"/>
        <w:rPr>
          <w:b/>
          <w:sz w:val="24"/>
        </w:rPr>
      </w:pPr>
    </w:p>
    <w:p w14:paraId="0A0CC775" w14:textId="600C4CC9" w:rsidR="00495361" w:rsidRPr="008728F4" w:rsidRDefault="00495361" w:rsidP="00495361">
      <w:pPr>
        <w:jc w:val="center"/>
        <w:rPr>
          <w:b/>
          <w:sz w:val="24"/>
        </w:rPr>
      </w:pPr>
      <w:r w:rsidRPr="008728F4">
        <w:rPr>
          <w:b/>
          <w:sz w:val="24"/>
        </w:rPr>
        <w:t>Recording Notice:</w:t>
      </w:r>
    </w:p>
    <w:p w14:paraId="274C8987" w14:textId="77777777" w:rsidR="00495361" w:rsidRPr="00374D49" w:rsidRDefault="00495361" w:rsidP="00495361">
      <w:pPr>
        <w:jc w:val="center"/>
        <w:rPr>
          <w:b/>
        </w:rPr>
      </w:pPr>
    </w:p>
    <w:p w14:paraId="3E44D875" w14:textId="77777777" w:rsidR="00495361" w:rsidRDefault="00495361" w:rsidP="00495361">
      <w:pPr>
        <w:rPr>
          <w:i/>
        </w:rPr>
      </w:pPr>
      <w:r w:rsidRPr="00950F59">
        <w:rPr>
          <w:i/>
        </w:rPr>
        <w:t xml:space="preserve">I, </w:t>
      </w:r>
      <w:proofErr w:type="spellStart"/>
      <w:r w:rsidRPr="00F21895">
        <w:rPr>
          <w:i/>
          <w:highlight w:val="yellow"/>
        </w:rPr>
        <w:t>your_full_name</w:t>
      </w:r>
      <w:proofErr w:type="spellEnd"/>
      <w:r w:rsidRPr="00950F59">
        <w:rPr>
          <w:i/>
        </w:rPr>
        <w:t>, agree that by participating in this Impact Makers Radio interview, to allow Stewart Andrew Alexander and his publishing partners to record, publish, and disseminate this interview's content in digital and/or printed format for public distribution.</w:t>
      </w:r>
    </w:p>
    <w:p w14:paraId="2A966802" w14:textId="7230E73A" w:rsidR="00950F59" w:rsidRPr="00B47E54" w:rsidRDefault="00374D49" w:rsidP="00B47E54">
      <w:pPr>
        <w:spacing w:line="240" w:lineRule="auto"/>
      </w:pPr>
      <w:r>
        <w:rPr>
          <w:b/>
        </w:rPr>
        <w:br w:type="page"/>
      </w:r>
    </w:p>
    <w:p w14:paraId="75F30C21" w14:textId="77777777" w:rsidR="00B47E54" w:rsidRDefault="00B47E54" w:rsidP="00DE4D0F">
      <w:pPr>
        <w:jc w:val="center"/>
        <w:rPr>
          <w:b/>
          <w:color w:val="auto"/>
          <w:sz w:val="24"/>
          <w:highlight w:val="white"/>
        </w:rPr>
      </w:pPr>
    </w:p>
    <w:p w14:paraId="6FAB2F1B" w14:textId="7547B5A7" w:rsidR="00DE4D0F" w:rsidRDefault="00651436" w:rsidP="00DE4D0F">
      <w:pPr>
        <w:jc w:val="center"/>
        <w:rPr>
          <w:b/>
          <w:color w:val="auto"/>
          <w:sz w:val="24"/>
        </w:rPr>
      </w:pPr>
      <w:r>
        <w:rPr>
          <w:b/>
          <w:color w:val="auto"/>
          <w:sz w:val="24"/>
          <w:highlight w:val="white"/>
        </w:rPr>
        <w:t xml:space="preserve">Legal </w:t>
      </w:r>
      <w:r w:rsidR="00DE4D0F" w:rsidRPr="008728F4">
        <w:rPr>
          <w:b/>
          <w:color w:val="auto"/>
          <w:sz w:val="24"/>
          <w:highlight w:val="white"/>
        </w:rPr>
        <w:t xml:space="preserve">Interview </w:t>
      </w:r>
      <w:r>
        <w:rPr>
          <w:b/>
          <w:color w:val="auto"/>
          <w:sz w:val="24"/>
        </w:rPr>
        <w:t>Disclaimer</w:t>
      </w:r>
    </w:p>
    <w:p w14:paraId="637F43CE" w14:textId="77777777" w:rsidR="00651436" w:rsidRDefault="00651436" w:rsidP="00651436"/>
    <w:p w14:paraId="4977978D" w14:textId="6FBAB6B9" w:rsidR="00651436" w:rsidRPr="00495361" w:rsidRDefault="00651436" w:rsidP="00651436">
      <w:r w:rsidRPr="007277FA">
        <w:t>First,</w:t>
      </w:r>
      <w:r>
        <w:t xml:space="preserve"> I’ll start your show by introducing you and letting the listeners know that </w:t>
      </w:r>
      <w:r w:rsidRPr="008728F4">
        <w:t xml:space="preserve">anything you share </w:t>
      </w:r>
      <w:r>
        <w:t xml:space="preserve">during your interview is </w:t>
      </w:r>
      <w:r w:rsidRPr="008728F4">
        <w:t>not legal advice or legal assistance</w:t>
      </w:r>
      <w:r>
        <w:t>. Then I’ll ask you to expand on what I said in your own words. Once you reply, we’ll jump straight into the questions below.</w:t>
      </w:r>
    </w:p>
    <w:p w14:paraId="2CDA7780" w14:textId="77777777" w:rsidR="00DE4D0F" w:rsidRDefault="00DE4D0F" w:rsidP="00DE4D0F">
      <w:pPr>
        <w:rPr>
          <w:b/>
        </w:rPr>
      </w:pPr>
      <w:r w:rsidRPr="0044574D">
        <w:rPr>
          <w:b/>
        </w:rPr>
        <w:t xml:space="preserve"> </w:t>
      </w:r>
    </w:p>
    <w:p w14:paraId="5001A7FF" w14:textId="297F6310" w:rsidR="00651436" w:rsidRPr="004D4F5C" w:rsidRDefault="00651436" w:rsidP="00651436">
      <w:pPr>
        <w:jc w:val="center"/>
        <w:rPr>
          <w:iCs/>
          <w:lang w:val="en-GB"/>
        </w:rPr>
      </w:pPr>
      <w:r w:rsidRPr="00F21895">
        <w:rPr>
          <w:i/>
          <w:iCs/>
          <w:lang w:val="en-GB"/>
        </w:rPr>
        <w:t xml:space="preserve">--- </w:t>
      </w:r>
      <w:r>
        <w:rPr>
          <w:i/>
          <w:iCs/>
          <w:lang w:val="en-GB"/>
        </w:rPr>
        <w:t>Start</w:t>
      </w:r>
      <w:r w:rsidRPr="00F21895">
        <w:rPr>
          <w:i/>
          <w:iCs/>
          <w:lang w:val="en-GB"/>
        </w:rPr>
        <w:t xml:space="preserve"> </w:t>
      </w:r>
      <w:r w:rsidR="004E28D2">
        <w:rPr>
          <w:i/>
          <w:iCs/>
          <w:lang w:val="en-GB"/>
        </w:rPr>
        <w:t xml:space="preserve">of </w:t>
      </w:r>
      <w:r w:rsidRPr="00F21895">
        <w:rPr>
          <w:i/>
          <w:iCs/>
          <w:lang w:val="en-GB"/>
        </w:rPr>
        <w:t>Interview</w:t>
      </w:r>
      <w:r w:rsidR="004E28D2">
        <w:rPr>
          <w:i/>
          <w:iCs/>
          <w:lang w:val="en-GB"/>
        </w:rPr>
        <w:t xml:space="preserve"> Questions</w:t>
      </w:r>
      <w:r w:rsidRPr="00F21895">
        <w:rPr>
          <w:i/>
          <w:iCs/>
          <w:lang w:val="en-GB"/>
        </w:rPr>
        <w:t>---</w:t>
      </w:r>
    </w:p>
    <w:p w14:paraId="4B72B9B9" w14:textId="77777777" w:rsidR="00F21895" w:rsidRPr="00F21895" w:rsidRDefault="00F21895" w:rsidP="00F21895">
      <w:pPr>
        <w:rPr>
          <w:iCs/>
          <w:lang w:val="en-GB"/>
        </w:rPr>
      </w:pPr>
    </w:p>
    <w:p w14:paraId="0B4BC32E" w14:textId="1C6DA8CB" w:rsidR="00F21895" w:rsidRPr="00F21895" w:rsidRDefault="00F21895" w:rsidP="00F21895">
      <w:pPr>
        <w:rPr>
          <w:iCs/>
          <w:lang w:val="en-GB"/>
        </w:rPr>
      </w:pPr>
      <w:r w:rsidRPr="00F21895">
        <w:rPr>
          <w:b/>
          <w:bCs/>
          <w:iCs/>
          <w:lang w:val="en-GB"/>
        </w:rPr>
        <w:t>[0</w:t>
      </w:r>
      <w:r w:rsidR="00CD3C6C">
        <w:rPr>
          <w:b/>
          <w:bCs/>
          <w:iCs/>
          <w:lang w:val="en-GB"/>
        </w:rPr>
        <w:t>1</w:t>
      </w:r>
      <w:r w:rsidRPr="00F21895">
        <w:rPr>
          <w:b/>
          <w:bCs/>
          <w:iCs/>
          <w:lang w:val="en-GB"/>
        </w:rPr>
        <w:t>] Please briefly describe your company, the people you serve, and the situations they find themselves in when they come to you for help.</w:t>
      </w:r>
      <w:r w:rsidRPr="00F21895">
        <w:rPr>
          <w:i/>
          <w:iCs/>
          <w:lang w:val="en-GB"/>
        </w:rPr>
        <w:t xml:space="preserve"> (Who do you help? You might be tempted to say, "I help anyone who…" but the truth is, when you try to speak to everyone, you lack conviction in your message. Your short answer should start with, "I help, </w:t>
      </w:r>
      <w:proofErr w:type="gramStart"/>
      <w:r w:rsidRPr="00F21895">
        <w:rPr>
          <w:i/>
          <w:iCs/>
          <w:lang w:val="en-GB"/>
        </w:rPr>
        <w:t>We</w:t>
      </w:r>
      <w:proofErr w:type="gramEnd"/>
      <w:r w:rsidRPr="00F21895">
        <w:rPr>
          <w:i/>
          <w:iCs/>
          <w:lang w:val="en-GB"/>
        </w:rPr>
        <w:t xml:space="preserve"> help, or Our Company Name helps…")</w:t>
      </w:r>
    </w:p>
    <w:p w14:paraId="748B6E6F" w14:textId="77777777" w:rsidR="00F21895" w:rsidRPr="00F21895" w:rsidRDefault="00F21895" w:rsidP="00F21895">
      <w:pPr>
        <w:rPr>
          <w:iCs/>
          <w:lang w:val="en-GB"/>
        </w:rPr>
      </w:pPr>
      <w:r w:rsidRPr="00F21895">
        <w:rPr>
          <w:iCs/>
          <w:lang w:val="en-GB"/>
        </w:rPr>
        <w:t>________</w:t>
      </w:r>
    </w:p>
    <w:p w14:paraId="24189768" w14:textId="77777777" w:rsidR="00F21895" w:rsidRPr="00F21895" w:rsidRDefault="00F21895" w:rsidP="00F21895">
      <w:pPr>
        <w:rPr>
          <w:iCs/>
          <w:lang w:val="en-GB"/>
        </w:rPr>
      </w:pPr>
    </w:p>
    <w:p w14:paraId="5E7526A7" w14:textId="6ADD71D5" w:rsidR="00F21895" w:rsidRDefault="00F21895" w:rsidP="00F21895">
      <w:pPr>
        <w:rPr>
          <w:i/>
          <w:iCs/>
          <w:lang w:val="en-GB"/>
        </w:rPr>
      </w:pPr>
      <w:r w:rsidRPr="00F21895">
        <w:rPr>
          <w:b/>
          <w:bCs/>
          <w:iCs/>
          <w:lang w:val="en-GB"/>
        </w:rPr>
        <w:t>[0</w:t>
      </w:r>
      <w:r w:rsidR="00CD3C6C">
        <w:rPr>
          <w:b/>
          <w:bCs/>
          <w:iCs/>
          <w:lang w:val="en-GB"/>
        </w:rPr>
        <w:t>2</w:t>
      </w:r>
      <w:r w:rsidRPr="00F21895">
        <w:rPr>
          <w:b/>
          <w:bCs/>
          <w:iCs/>
          <w:lang w:val="en-GB"/>
        </w:rPr>
        <w:t>] What's one of the most common misconceptions surrounding your industry?</w:t>
      </w:r>
      <w:r w:rsidRPr="00F21895">
        <w:rPr>
          <w:i/>
          <w:iCs/>
          <w:lang w:val="en-GB"/>
        </w:rPr>
        <w:t> (If this widespread misconception prevents people from looking further into your service, I can bring it up and allow you to wipe it out, thereby positioning you as a helpful educator and for their success. I know there are many myths; however, in the interest of time, please share only one example</w:t>
      </w:r>
      <w:r w:rsidR="00307AEE">
        <w:rPr>
          <w:i/>
          <w:iCs/>
          <w:lang w:val="en-GB"/>
        </w:rPr>
        <w:t>.</w:t>
      </w:r>
      <w:r w:rsidRPr="00F21895">
        <w:rPr>
          <w:i/>
          <w:iCs/>
          <w:lang w:val="en-GB"/>
        </w:rPr>
        <w:t>)</w:t>
      </w:r>
    </w:p>
    <w:p w14:paraId="5FB17756" w14:textId="75230D1E" w:rsidR="00307AEE" w:rsidRDefault="00307AEE" w:rsidP="00F21895">
      <w:pPr>
        <w:rPr>
          <w:iCs/>
          <w:lang w:val="en-GB"/>
        </w:rPr>
      </w:pPr>
    </w:p>
    <w:p w14:paraId="5CBB3FAB" w14:textId="4685F30B" w:rsidR="00482433" w:rsidRPr="00F21895" w:rsidRDefault="00482433" w:rsidP="003E450D">
      <w:pPr>
        <w:rPr>
          <w:i/>
          <w:lang w:val="en-GB"/>
        </w:rPr>
      </w:pPr>
      <w:r w:rsidRPr="003E450D">
        <w:rPr>
          <w:i/>
          <w:lang w:val="en-GB"/>
        </w:rPr>
        <w:t>TIP:</w:t>
      </w:r>
      <w:r w:rsidR="003E450D" w:rsidRPr="003E450D">
        <w:rPr>
          <w:i/>
          <w:lang w:val="en-GB"/>
        </w:rPr>
        <w:t xml:space="preserve"> </w:t>
      </w:r>
      <w:r w:rsidR="00CD3ECC" w:rsidRPr="00CD3ECC">
        <w:rPr>
          <w:i/>
          <w:lang w:val="en-GB"/>
        </w:rPr>
        <w:t xml:space="preserve">There is a specific answer framework that, if you follow, will make it easier for you to provide the kind of answers that position you as an expert in your reader's mind, which is what we are looking to achieve. The </w:t>
      </w:r>
      <w:r w:rsidR="00CD3ECC">
        <w:rPr>
          <w:i/>
          <w:lang w:val="en-GB"/>
        </w:rPr>
        <w:t xml:space="preserve">answer </w:t>
      </w:r>
      <w:r w:rsidR="00CD3ECC" w:rsidRPr="00CD3ECC">
        <w:rPr>
          <w:i/>
          <w:lang w:val="en-GB"/>
        </w:rPr>
        <w:t>framework looks like this:</w:t>
      </w:r>
    </w:p>
    <w:p w14:paraId="52BF29DD" w14:textId="77777777" w:rsidR="003E450D" w:rsidRDefault="003E450D" w:rsidP="00307AEE">
      <w:pPr>
        <w:rPr>
          <w:i/>
          <w:lang w:val="en-GB"/>
        </w:rPr>
      </w:pPr>
    </w:p>
    <w:p w14:paraId="140E80EC" w14:textId="33A4C24F" w:rsidR="00307AEE" w:rsidRPr="00307AEE" w:rsidRDefault="00307AEE" w:rsidP="00307AEE">
      <w:pPr>
        <w:rPr>
          <w:i/>
          <w:lang w:val="en-GB"/>
        </w:rPr>
      </w:pPr>
      <w:r w:rsidRPr="00307AEE">
        <w:rPr>
          <w:i/>
          <w:lang w:val="en-GB"/>
        </w:rPr>
        <w:t>- Acknowledge it as a misconception</w:t>
      </w:r>
    </w:p>
    <w:p w14:paraId="0B749FE6" w14:textId="77777777" w:rsidR="00307AEE" w:rsidRPr="00307AEE" w:rsidRDefault="00307AEE" w:rsidP="00307AEE">
      <w:pPr>
        <w:rPr>
          <w:i/>
          <w:lang w:val="en-GB"/>
        </w:rPr>
      </w:pPr>
      <w:r w:rsidRPr="00307AEE">
        <w:rPr>
          <w:i/>
          <w:lang w:val="en-GB"/>
        </w:rPr>
        <w:t>- Explain why it's a justified misconception</w:t>
      </w:r>
    </w:p>
    <w:p w14:paraId="4F58C582" w14:textId="1426FCF2" w:rsidR="00F21895" w:rsidRPr="00F21895" w:rsidRDefault="00307AEE" w:rsidP="00307AEE">
      <w:pPr>
        <w:rPr>
          <w:i/>
          <w:lang w:val="en-GB"/>
        </w:rPr>
      </w:pPr>
      <w:r w:rsidRPr="00307AEE">
        <w:rPr>
          <w:i/>
          <w:lang w:val="en-GB"/>
        </w:rPr>
        <w:t>- Explain why it’s not true</w:t>
      </w:r>
    </w:p>
    <w:p w14:paraId="1B9DFB33" w14:textId="77777777" w:rsidR="00F21895" w:rsidRPr="00F21895" w:rsidRDefault="00F21895" w:rsidP="00F21895">
      <w:pPr>
        <w:rPr>
          <w:iCs/>
          <w:lang w:val="en-GB"/>
        </w:rPr>
      </w:pPr>
      <w:r w:rsidRPr="00F21895">
        <w:rPr>
          <w:iCs/>
          <w:lang w:val="en-GB"/>
        </w:rPr>
        <w:t>________</w:t>
      </w:r>
    </w:p>
    <w:p w14:paraId="16BA8761" w14:textId="77777777" w:rsidR="00F21895" w:rsidRPr="00F21895" w:rsidRDefault="00F21895" w:rsidP="00F21895">
      <w:pPr>
        <w:rPr>
          <w:iCs/>
          <w:lang w:val="en-GB"/>
        </w:rPr>
      </w:pPr>
    </w:p>
    <w:p w14:paraId="0CE86264" w14:textId="54938CA3" w:rsidR="00F21895" w:rsidRDefault="00F21895" w:rsidP="00F21895">
      <w:pPr>
        <w:rPr>
          <w:b/>
        </w:rPr>
      </w:pPr>
      <w:r w:rsidRPr="00F21895">
        <w:rPr>
          <w:b/>
          <w:bCs/>
          <w:iCs/>
          <w:lang w:val="en-GB"/>
        </w:rPr>
        <w:t>[0</w:t>
      </w:r>
      <w:r w:rsidR="00CD3C6C">
        <w:rPr>
          <w:b/>
          <w:bCs/>
          <w:iCs/>
          <w:lang w:val="en-GB"/>
        </w:rPr>
        <w:t>3</w:t>
      </w:r>
      <w:r w:rsidRPr="00F21895">
        <w:rPr>
          <w:b/>
          <w:bCs/>
          <w:iCs/>
          <w:lang w:val="en-GB"/>
        </w:rPr>
        <w:t xml:space="preserve">] How do people benefit from knowing about / being aware of / </w:t>
      </w:r>
      <w:proofErr w:type="spellStart"/>
      <w:r w:rsidR="00734E07" w:rsidRPr="00EF0F7C">
        <w:rPr>
          <w:b/>
          <w:highlight w:val="green"/>
        </w:rPr>
        <w:t>your_interview_topic</w:t>
      </w:r>
      <w:proofErr w:type="spellEnd"/>
      <w:r w:rsidR="00734E07" w:rsidRPr="00EF0F7C">
        <w:rPr>
          <w:b/>
          <w:highlight w:val="green"/>
        </w:rPr>
        <w:t>?</w:t>
      </w:r>
    </w:p>
    <w:p w14:paraId="550E9973" w14:textId="2C21A1C7" w:rsidR="00873858" w:rsidRDefault="00873858" w:rsidP="00F21895">
      <w:pPr>
        <w:rPr>
          <w:b/>
        </w:rPr>
      </w:pPr>
    </w:p>
    <w:p w14:paraId="273B6A56" w14:textId="77777777" w:rsidR="00873858" w:rsidRPr="00873858" w:rsidRDefault="00873858" w:rsidP="00873858">
      <w:pPr>
        <w:rPr>
          <w:i/>
          <w:lang w:val="en-GB"/>
        </w:rPr>
      </w:pPr>
      <w:r w:rsidRPr="00873858">
        <w:rPr>
          <w:i/>
          <w:lang w:val="en-GB"/>
        </w:rPr>
        <w:t>- Acknowledge it as a benefit</w:t>
      </w:r>
    </w:p>
    <w:p w14:paraId="2D6B27B4" w14:textId="77777777" w:rsidR="00873858" w:rsidRPr="00873858" w:rsidRDefault="00873858" w:rsidP="00873858">
      <w:pPr>
        <w:rPr>
          <w:i/>
          <w:lang w:val="en-GB"/>
        </w:rPr>
      </w:pPr>
      <w:r w:rsidRPr="00873858">
        <w:rPr>
          <w:i/>
          <w:lang w:val="en-GB"/>
        </w:rPr>
        <w:t>- Explain why the benefit is important</w:t>
      </w:r>
    </w:p>
    <w:p w14:paraId="21481055" w14:textId="679D307C" w:rsidR="00873858" w:rsidRPr="00F21895" w:rsidRDefault="00873858" w:rsidP="00873858">
      <w:pPr>
        <w:rPr>
          <w:i/>
          <w:lang w:val="en-GB"/>
        </w:rPr>
      </w:pPr>
      <w:r w:rsidRPr="00873858">
        <w:rPr>
          <w:i/>
          <w:lang w:val="en-GB"/>
        </w:rPr>
        <w:t xml:space="preserve">- Explain how your </w:t>
      </w:r>
      <w:r>
        <w:rPr>
          <w:i/>
          <w:lang w:val="en-GB"/>
        </w:rPr>
        <w:t>service</w:t>
      </w:r>
      <w:r w:rsidRPr="00873858">
        <w:rPr>
          <w:i/>
          <w:lang w:val="en-GB"/>
        </w:rPr>
        <w:t xml:space="preserve"> provides this benefit</w:t>
      </w:r>
    </w:p>
    <w:p w14:paraId="4A135B1D" w14:textId="77777777" w:rsidR="00F21895" w:rsidRPr="00F21895" w:rsidRDefault="00F21895" w:rsidP="00F21895">
      <w:pPr>
        <w:rPr>
          <w:iCs/>
          <w:lang w:val="en-GB"/>
        </w:rPr>
      </w:pPr>
      <w:r w:rsidRPr="00F21895">
        <w:rPr>
          <w:iCs/>
          <w:lang w:val="en-GB"/>
        </w:rPr>
        <w:t>________</w:t>
      </w:r>
    </w:p>
    <w:p w14:paraId="639B37A2" w14:textId="77777777" w:rsidR="00F21895" w:rsidRPr="00F21895" w:rsidRDefault="00F21895" w:rsidP="00F21895">
      <w:pPr>
        <w:rPr>
          <w:iCs/>
          <w:lang w:val="en-GB"/>
        </w:rPr>
      </w:pPr>
    </w:p>
    <w:p w14:paraId="1C833076" w14:textId="2C281708" w:rsidR="00E15FD6" w:rsidRPr="00A10D27" w:rsidRDefault="00CD3C6C" w:rsidP="00E15FD6">
      <w:pPr>
        <w:rPr>
          <w:b/>
          <w:bCs/>
          <w:iCs/>
          <w:lang w:val="en-GB"/>
        </w:rPr>
      </w:pPr>
      <w:r>
        <w:rPr>
          <w:b/>
          <w:bCs/>
          <w:iCs/>
          <w:lang w:val="en-GB"/>
        </w:rPr>
        <w:t>[</w:t>
      </w:r>
      <w:r w:rsidR="00F21895" w:rsidRPr="00F21895">
        <w:rPr>
          <w:b/>
          <w:bCs/>
          <w:iCs/>
          <w:lang w:val="en-GB"/>
        </w:rPr>
        <w:t>0</w:t>
      </w:r>
      <w:r>
        <w:rPr>
          <w:b/>
          <w:bCs/>
          <w:iCs/>
          <w:lang w:val="en-GB"/>
        </w:rPr>
        <w:t>4</w:t>
      </w:r>
      <w:r w:rsidR="00F21895" w:rsidRPr="00F21895">
        <w:rPr>
          <w:b/>
          <w:bCs/>
          <w:iCs/>
          <w:lang w:val="en-GB"/>
        </w:rPr>
        <w:t xml:space="preserve">] What's the most common fear people have about </w:t>
      </w:r>
      <w:proofErr w:type="spellStart"/>
      <w:r w:rsidR="00734E07" w:rsidRPr="00EF0F7C">
        <w:rPr>
          <w:b/>
          <w:highlight w:val="green"/>
        </w:rPr>
        <w:t>your_interview_topic</w:t>
      </w:r>
      <w:proofErr w:type="spellEnd"/>
      <w:r w:rsidR="00734E07" w:rsidRPr="00EF0F7C">
        <w:rPr>
          <w:b/>
          <w:highlight w:val="green"/>
        </w:rPr>
        <w:t>?</w:t>
      </w:r>
      <w:r w:rsidR="003221BD">
        <w:rPr>
          <w:b/>
          <w:bCs/>
          <w:iCs/>
          <w:lang w:val="en-GB"/>
        </w:rPr>
        <w:t xml:space="preserve"> And how can they get past it?</w:t>
      </w:r>
    </w:p>
    <w:p w14:paraId="085386C9" w14:textId="77777777" w:rsidR="00E15FD6" w:rsidRDefault="00E15FD6" w:rsidP="00E15FD6"/>
    <w:p w14:paraId="2D00EC90" w14:textId="6FE6E7B2" w:rsidR="00E15FD6" w:rsidRPr="00E15FD6" w:rsidRDefault="00E15FD6" w:rsidP="00E15FD6">
      <w:pPr>
        <w:rPr>
          <w:i/>
          <w:iCs/>
          <w:lang w:val="en-GB"/>
        </w:rPr>
      </w:pPr>
      <w:r w:rsidRPr="00E15FD6">
        <w:rPr>
          <w:i/>
          <w:iCs/>
          <w:lang w:val="en-GB"/>
        </w:rPr>
        <w:t>- Acknowledge it as a fear</w:t>
      </w:r>
    </w:p>
    <w:p w14:paraId="1780267C" w14:textId="77777777" w:rsidR="00E15FD6" w:rsidRPr="00E15FD6" w:rsidRDefault="00E15FD6" w:rsidP="00E15FD6">
      <w:pPr>
        <w:rPr>
          <w:i/>
          <w:iCs/>
          <w:lang w:val="en-GB"/>
        </w:rPr>
      </w:pPr>
      <w:r w:rsidRPr="00E15FD6">
        <w:rPr>
          <w:i/>
          <w:iCs/>
          <w:lang w:val="en-GB"/>
        </w:rPr>
        <w:t>- Explain why it's a common/rational fear</w:t>
      </w:r>
    </w:p>
    <w:p w14:paraId="0CF179AF" w14:textId="60BD9E98" w:rsidR="00E15FD6" w:rsidRPr="00F21895" w:rsidRDefault="00E15FD6" w:rsidP="00F21895">
      <w:pPr>
        <w:rPr>
          <w:i/>
          <w:iCs/>
          <w:lang w:val="en-GB"/>
        </w:rPr>
      </w:pPr>
      <w:r w:rsidRPr="00E15FD6">
        <w:rPr>
          <w:i/>
          <w:iCs/>
          <w:lang w:val="en-GB"/>
        </w:rPr>
        <w:t>- Explain how they can overcome the fear</w:t>
      </w:r>
    </w:p>
    <w:p w14:paraId="50DCFB76" w14:textId="77777777" w:rsidR="00F21895" w:rsidRPr="00F21895" w:rsidRDefault="00F21895" w:rsidP="00F21895">
      <w:pPr>
        <w:rPr>
          <w:iCs/>
          <w:lang w:val="en-GB"/>
        </w:rPr>
      </w:pPr>
      <w:r w:rsidRPr="00F21895">
        <w:rPr>
          <w:iCs/>
          <w:lang w:val="en-GB"/>
        </w:rPr>
        <w:t>________</w:t>
      </w:r>
    </w:p>
    <w:p w14:paraId="48A7C81E" w14:textId="77777777" w:rsidR="00F21895" w:rsidRPr="00F21895" w:rsidRDefault="00F21895" w:rsidP="00F21895">
      <w:pPr>
        <w:rPr>
          <w:iCs/>
          <w:lang w:val="en-GB"/>
        </w:rPr>
      </w:pPr>
    </w:p>
    <w:p w14:paraId="60E35A47" w14:textId="08B4A81C" w:rsidR="00F21895" w:rsidRDefault="00F21895" w:rsidP="00F21895">
      <w:pPr>
        <w:rPr>
          <w:i/>
          <w:iCs/>
          <w:lang w:val="en-GB"/>
        </w:rPr>
      </w:pPr>
      <w:r w:rsidRPr="00F21895">
        <w:rPr>
          <w:b/>
          <w:bCs/>
          <w:iCs/>
          <w:lang w:val="en-GB"/>
        </w:rPr>
        <w:lastRenderedPageBreak/>
        <w:t> [0</w:t>
      </w:r>
      <w:r w:rsidR="00CD3C6C">
        <w:rPr>
          <w:b/>
          <w:bCs/>
          <w:iCs/>
          <w:lang w:val="en-GB"/>
        </w:rPr>
        <w:t>5</w:t>
      </w:r>
      <w:r w:rsidR="003221BD">
        <w:rPr>
          <w:b/>
          <w:bCs/>
          <w:iCs/>
          <w:lang w:val="en-GB"/>
        </w:rPr>
        <w:t xml:space="preserve">] </w:t>
      </w:r>
      <w:r w:rsidRPr="00F21895">
        <w:rPr>
          <w:b/>
          <w:bCs/>
          <w:iCs/>
          <w:lang w:val="en-GB"/>
        </w:rPr>
        <w:t xml:space="preserve">When </w:t>
      </w:r>
      <w:proofErr w:type="spellStart"/>
      <w:r w:rsidR="00734E07" w:rsidRPr="00EF0F7C">
        <w:rPr>
          <w:b/>
          <w:highlight w:val="green"/>
        </w:rPr>
        <w:t>your_interview_topic</w:t>
      </w:r>
      <w:proofErr w:type="spellEnd"/>
      <w:r w:rsidRPr="00F21895">
        <w:rPr>
          <w:b/>
          <w:bCs/>
          <w:iCs/>
          <w:lang w:val="en-GB"/>
        </w:rPr>
        <w:t xml:space="preserve">, what is one unknown </w:t>
      </w:r>
      <w:r w:rsidR="002F5953">
        <w:rPr>
          <w:b/>
          <w:bCs/>
          <w:iCs/>
          <w:lang w:val="en-GB"/>
        </w:rPr>
        <w:t>mistake</w:t>
      </w:r>
      <w:r w:rsidR="00CB1655">
        <w:rPr>
          <w:b/>
          <w:bCs/>
          <w:iCs/>
          <w:lang w:val="en-GB"/>
        </w:rPr>
        <w:t>/</w:t>
      </w:r>
      <w:r w:rsidRPr="00F21895">
        <w:rPr>
          <w:b/>
          <w:bCs/>
          <w:iCs/>
          <w:lang w:val="en-GB"/>
        </w:rPr>
        <w:t>pitfall people should avoid, and how can that be avoided? </w:t>
      </w:r>
      <w:r w:rsidRPr="00F21895">
        <w:rPr>
          <w:i/>
          <w:iCs/>
          <w:lang w:val="en-GB"/>
        </w:rPr>
        <w:t>(These are the hidden or unsuspected dangers or difficulties they don't know exist but could encounter on their journey to their desired outcome. Briefly warn them of problems they are most likely to encounter and what they should do to avoid them.)</w:t>
      </w:r>
    </w:p>
    <w:p w14:paraId="7B87A546" w14:textId="1DDC64E5" w:rsidR="002F5953" w:rsidRDefault="002F5953" w:rsidP="00F21895">
      <w:pPr>
        <w:rPr>
          <w:i/>
          <w:iCs/>
          <w:lang w:val="en-GB"/>
        </w:rPr>
      </w:pPr>
    </w:p>
    <w:p w14:paraId="7C37EE55" w14:textId="77777777" w:rsidR="002F5953" w:rsidRPr="002F5953" w:rsidRDefault="002F5953" w:rsidP="002F5953">
      <w:pPr>
        <w:rPr>
          <w:i/>
          <w:lang w:val="en-GB"/>
        </w:rPr>
      </w:pPr>
      <w:r w:rsidRPr="002F5953">
        <w:rPr>
          <w:i/>
          <w:lang w:val="en-GB"/>
        </w:rPr>
        <w:t>- Acknowledge it as a mistake/pitfall</w:t>
      </w:r>
    </w:p>
    <w:p w14:paraId="08BF32C9" w14:textId="77777777" w:rsidR="002F5953" w:rsidRPr="002F5953" w:rsidRDefault="002F5953" w:rsidP="002F5953">
      <w:pPr>
        <w:rPr>
          <w:i/>
          <w:lang w:val="en-GB"/>
        </w:rPr>
      </w:pPr>
      <w:r w:rsidRPr="002F5953">
        <w:rPr>
          <w:i/>
          <w:lang w:val="en-GB"/>
        </w:rPr>
        <w:t>- Explain why this is a mistake/pitfall</w:t>
      </w:r>
    </w:p>
    <w:p w14:paraId="2B175F6A" w14:textId="2B087D2E" w:rsidR="002F5953" w:rsidRPr="00F21895" w:rsidRDefault="002F5953" w:rsidP="002F5953">
      <w:pPr>
        <w:rPr>
          <w:i/>
          <w:lang w:val="en-GB"/>
        </w:rPr>
      </w:pPr>
      <w:r w:rsidRPr="002F5953">
        <w:rPr>
          <w:i/>
          <w:lang w:val="en-GB"/>
        </w:rPr>
        <w:t>- Explain the consequences of this mistake</w:t>
      </w:r>
      <w:r w:rsidR="00CB1655">
        <w:rPr>
          <w:i/>
          <w:lang w:val="en-GB"/>
        </w:rPr>
        <w:t>/pitfall</w:t>
      </w:r>
      <w:r w:rsidR="004D4F5C">
        <w:rPr>
          <w:i/>
          <w:lang w:val="en-GB"/>
        </w:rPr>
        <w:t xml:space="preserve"> and </w:t>
      </w:r>
      <w:r w:rsidRPr="002F5953">
        <w:rPr>
          <w:i/>
          <w:lang w:val="en-GB"/>
        </w:rPr>
        <w:t xml:space="preserve">how your </w:t>
      </w:r>
      <w:r w:rsidR="00CB1655">
        <w:rPr>
          <w:i/>
          <w:lang w:val="en-GB"/>
        </w:rPr>
        <w:t>service</w:t>
      </w:r>
      <w:r w:rsidRPr="002F5953">
        <w:rPr>
          <w:i/>
          <w:lang w:val="en-GB"/>
        </w:rPr>
        <w:t xml:space="preserve"> helps them to avoid i</w:t>
      </w:r>
      <w:r w:rsidR="00CB1655">
        <w:rPr>
          <w:i/>
          <w:lang w:val="en-GB"/>
        </w:rPr>
        <w:t>t</w:t>
      </w:r>
    </w:p>
    <w:p w14:paraId="0D0B3016" w14:textId="77777777" w:rsidR="00F21895" w:rsidRPr="00F21895" w:rsidRDefault="00F21895" w:rsidP="00F21895">
      <w:pPr>
        <w:rPr>
          <w:iCs/>
          <w:lang w:val="en-GB"/>
        </w:rPr>
      </w:pPr>
      <w:r w:rsidRPr="00F21895">
        <w:rPr>
          <w:iCs/>
          <w:lang w:val="en-GB"/>
        </w:rPr>
        <w:t>________</w:t>
      </w:r>
    </w:p>
    <w:p w14:paraId="01407637" w14:textId="77777777" w:rsidR="00F21895" w:rsidRPr="00F21895" w:rsidRDefault="00F21895" w:rsidP="00F21895">
      <w:pPr>
        <w:rPr>
          <w:iCs/>
          <w:lang w:val="en-GB"/>
        </w:rPr>
      </w:pPr>
    </w:p>
    <w:p w14:paraId="2103D4A1" w14:textId="3A3615BF" w:rsidR="00F21895" w:rsidRDefault="00F21895" w:rsidP="00F21895">
      <w:pPr>
        <w:rPr>
          <w:iCs/>
          <w:lang w:val="en-GB"/>
        </w:rPr>
      </w:pPr>
      <w:r w:rsidRPr="00F21895">
        <w:rPr>
          <w:b/>
          <w:bCs/>
          <w:iCs/>
          <w:lang w:val="en-GB"/>
        </w:rPr>
        <w:t>[0</w:t>
      </w:r>
      <w:r w:rsidR="00B47E54">
        <w:rPr>
          <w:b/>
          <w:bCs/>
          <w:iCs/>
          <w:lang w:val="en-GB"/>
        </w:rPr>
        <w:t>6</w:t>
      </w:r>
      <w:r w:rsidRPr="00F21895">
        <w:rPr>
          <w:b/>
          <w:bCs/>
          <w:iCs/>
          <w:lang w:val="en-GB"/>
        </w:rPr>
        <w:t>] Share 2-3 perceived obstacles that might prevent someone from seeking the help of a professional like you? </w:t>
      </w:r>
      <w:r w:rsidRPr="00F21895">
        <w:rPr>
          <w:i/>
          <w:iCs/>
          <w:lang w:val="en-GB"/>
        </w:rPr>
        <w:t>(Address some of the reasons your prospective clients could easily benefit from working with you but might choose not to. What are the most common reasons for them not taking that last extra step to work with you? E.g., Is it price? Time commitment? Still trying to decide if it would work for them. Think they could do it themselves? What would others think if they failed?</w:t>
      </w:r>
      <w:r w:rsidRPr="00F21895">
        <w:rPr>
          <w:iCs/>
          <w:lang w:val="en-GB"/>
        </w:rPr>
        <w:t> </w:t>
      </w:r>
    </w:p>
    <w:p w14:paraId="6B91DA4C" w14:textId="5570973C" w:rsidR="00137595" w:rsidRDefault="00137595" w:rsidP="00F21895">
      <w:pPr>
        <w:rPr>
          <w:iCs/>
          <w:lang w:val="en-GB"/>
        </w:rPr>
      </w:pPr>
    </w:p>
    <w:p w14:paraId="1FF83E73" w14:textId="4B09F273" w:rsidR="0047443D" w:rsidRPr="00E15FD6" w:rsidRDefault="0047443D" w:rsidP="0047443D">
      <w:pPr>
        <w:rPr>
          <w:i/>
          <w:iCs/>
          <w:lang w:val="en-GB"/>
        </w:rPr>
      </w:pPr>
      <w:r w:rsidRPr="00E15FD6">
        <w:rPr>
          <w:i/>
          <w:iCs/>
          <w:lang w:val="en-GB"/>
        </w:rPr>
        <w:t>- Acknowledge it as a</w:t>
      </w:r>
      <w:r>
        <w:rPr>
          <w:i/>
          <w:iCs/>
          <w:lang w:val="en-GB"/>
        </w:rPr>
        <w:t>n obstacle</w:t>
      </w:r>
    </w:p>
    <w:p w14:paraId="11808717" w14:textId="296C5252" w:rsidR="0047443D" w:rsidRPr="00E15FD6" w:rsidRDefault="0047443D" w:rsidP="0047443D">
      <w:pPr>
        <w:rPr>
          <w:i/>
          <w:iCs/>
          <w:lang w:val="en-GB"/>
        </w:rPr>
      </w:pPr>
      <w:r w:rsidRPr="00E15FD6">
        <w:rPr>
          <w:i/>
          <w:iCs/>
          <w:lang w:val="en-GB"/>
        </w:rPr>
        <w:t xml:space="preserve">- Explain why it's a common/rational </w:t>
      </w:r>
      <w:r>
        <w:rPr>
          <w:i/>
          <w:iCs/>
          <w:lang w:val="en-GB"/>
        </w:rPr>
        <w:t>obstacle</w:t>
      </w:r>
    </w:p>
    <w:p w14:paraId="5B66BBED" w14:textId="406C00BA" w:rsidR="00137595" w:rsidRPr="00F21895" w:rsidRDefault="0047443D" w:rsidP="00F21895">
      <w:pPr>
        <w:rPr>
          <w:i/>
          <w:iCs/>
          <w:lang w:val="en-GB"/>
        </w:rPr>
      </w:pPr>
      <w:r w:rsidRPr="00E15FD6">
        <w:rPr>
          <w:i/>
          <w:iCs/>
          <w:lang w:val="en-GB"/>
        </w:rPr>
        <w:t xml:space="preserve">- Explain how they can overcome the </w:t>
      </w:r>
      <w:r>
        <w:rPr>
          <w:i/>
          <w:iCs/>
          <w:lang w:val="en-GB"/>
        </w:rPr>
        <w:t>obstacle</w:t>
      </w:r>
    </w:p>
    <w:p w14:paraId="2B00E441" w14:textId="77777777" w:rsidR="00F21895" w:rsidRPr="00F21895" w:rsidRDefault="00F21895" w:rsidP="00F21895">
      <w:pPr>
        <w:rPr>
          <w:iCs/>
          <w:lang w:val="en-GB"/>
        </w:rPr>
      </w:pPr>
      <w:r w:rsidRPr="00F21895">
        <w:rPr>
          <w:iCs/>
          <w:lang w:val="en-GB"/>
        </w:rPr>
        <w:t>________</w:t>
      </w:r>
    </w:p>
    <w:p w14:paraId="5C4166B1" w14:textId="77777777" w:rsidR="00F21895" w:rsidRPr="00F21895" w:rsidRDefault="00F21895" w:rsidP="00F21895">
      <w:pPr>
        <w:rPr>
          <w:iCs/>
          <w:lang w:val="en-GB"/>
        </w:rPr>
      </w:pPr>
    </w:p>
    <w:p w14:paraId="540D8B06" w14:textId="6A8D5D59" w:rsidR="00F21895" w:rsidRPr="00F21895" w:rsidRDefault="00F21895" w:rsidP="00F21895">
      <w:pPr>
        <w:rPr>
          <w:iCs/>
          <w:lang w:val="en-GB"/>
        </w:rPr>
      </w:pPr>
      <w:r w:rsidRPr="00F21895">
        <w:rPr>
          <w:b/>
          <w:bCs/>
          <w:iCs/>
          <w:lang w:val="en-GB"/>
        </w:rPr>
        <w:t>[0</w:t>
      </w:r>
      <w:r w:rsidR="00B47E54">
        <w:rPr>
          <w:b/>
          <w:bCs/>
          <w:iCs/>
          <w:lang w:val="en-GB"/>
        </w:rPr>
        <w:t>7</w:t>
      </w:r>
      <w:r w:rsidRPr="00F21895">
        <w:rPr>
          <w:b/>
          <w:bCs/>
          <w:iCs/>
          <w:lang w:val="en-GB"/>
        </w:rPr>
        <w:t>] Please share ONE example of how you have helped someone</w:t>
      </w:r>
      <w:r w:rsidRPr="00F21895">
        <w:rPr>
          <w:iCs/>
          <w:lang w:val="en-GB"/>
        </w:rPr>
        <w:t> </w:t>
      </w:r>
      <w:r w:rsidRPr="00F21895">
        <w:rPr>
          <w:b/>
          <w:bCs/>
          <w:iCs/>
          <w:lang w:val="en-GB"/>
        </w:rPr>
        <w:t>overcome any obstacles you mentioned and succeeded in gaining the results they were looking for. </w:t>
      </w:r>
      <w:r w:rsidRPr="00F21895">
        <w:rPr>
          <w:iCs/>
          <w:lang w:val="en-GB"/>
        </w:rPr>
        <w:t>(</w:t>
      </w:r>
      <w:r w:rsidRPr="00F21895">
        <w:rPr>
          <w:i/>
          <w:iCs/>
          <w:lang w:val="en-GB"/>
        </w:rPr>
        <w:t>Unless you have permission to share names, keep client confidentiality in mind.)</w:t>
      </w:r>
    </w:p>
    <w:p w14:paraId="269B4AEF" w14:textId="77777777" w:rsidR="00F21895" w:rsidRPr="00F21895" w:rsidRDefault="00F21895" w:rsidP="00F21895">
      <w:pPr>
        <w:rPr>
          <w:iCs/>
          <w:lang w:val="en-GB"/>
        </w:rPr>
      </w:pPr>
      <w:r w:rsidRPr="00F21895">
        <w:rPr>
          <w:iCs/>
          <w:lang w:val="en-GB"/>
        </w:rPr>
        <w:t>______</w:t>
      </w:r>
    </w:p>
    <w:p w14:paraId="2E967FED" w14:textId="77777777" w:rsidR="00F21895" w:rsidRPr="00F21895" w:rsidRDefault="00F21895" w:rsidP="00F21895">
      <w:pPr>
        <w:rPr>
          <w:iCs/>
          <w:lang w:val="en-GB"/>
        </w:rPr>
      </w:pPr>
    </w:p>
    <w:p w14:paraId="5EB67D6A" w14:textId="4141204F" w:rsidR="00F21895" w:rsidRPr="00F21895" w:rsidRDefault="00F21895" w:rsidP="00F21895">
      <w:pPr>
        <w:rPr>
          <w:iCs/>
          <w:lang w:val="en-GB"/>
        </w:rPr>
      </w:pPr>
      <w:r w:rsidRPr="00F21895">
        <w:rPr>
          <w:b/>
          <w:bCs/>
          <w:iCs/>
          <w:lang w:val="en-GB"/>
        </w:rPr>
        <w:t>[</w:t>
      </w:r>
      <w:r w:rsidR="00B47E54">
        <w:rPr>
          <w:b/>
          <w:bCs/>
          <w:iCs/>
          <w:lang w:val="en-GB"/>
        </w:rPr>
        <w:t>08</w:t>
      </w:r>
      <w:r w:rsidRPr="00F21895">
        <w:rPr>
          <w:b/>
          <w:bCs/>
          <w:iCs/>
          <w:lang w:val="en-GB"/>
        </w:rPr>
        <w:t>] Please tell us a little about your back story. What led/inspired you to become and do what you do today? </w:t>
      </w:r>
      <w:r w:rsidRPr="00F21895">
        <w:rPr>
          <w:i/>
          <w:iCs/>
          <w:lang w:val="en-GB"/>
        </w:rPr>
        <w:t>(A book, movie, a person, etc.)</w:t>
      </w:r>
    </w:p>
    <w:p w14:paraId="19F62EF1" w14:textId="77777777" w:rsidR="00F21895" w:rsidRPr="00F21895" w:rsidRDefault="00F21895" w:rsidP="00F21895">
      <w:pPr>
        <w:rPr>
          <w:iCs/>
          <w:lang w:val="en-GB"/>
        </w:rPr>
      </w:pPr>
      <w:r w:rsidRPr="00F21895">
        <w:rPr>
          <w:iCs/>
          <w:lang w:val="en-GB"/>
        </w:rPr>
        <w:t>________</w:t>
      </w:r>
    </w:p>
    <w:p w14:paraId="14738874" w14:textId="77777777" w:rsidR="00F21895" w:rsidRPr="00F21895" w:rsidRDefault="00F21895" w:rsidP="00F21895">
      <w:pPr>
        <w:rPr>
          <w:iCs/>
          <w:lang w:val="en-GB"/>
        </w:rPr>
      </w:pPr>
    </w:p>
    <w:p w14:paraId="2F4686C2" w14:textId="1C9E0E1D" w:rsidR="00F21895" w:rsidRPr="00F21895" w:rsidRDefault="00F21895" w:rsidP="00F21895">
      <w:pPr>
        <w:rPr>
          <w:iCs/>
          <w:lang w:val="en-GB"/>
        </w:rPr>
      </w:pPr>
      <w:r w:rsidRPr="00F21895">
        <w:rPr>
          <w:b/>
          <w:bCs/>
          <w:iCs/>
          <w:lang w:val="en-GB"/>
        </w:rPr>
        <w:t>[</w:t>
      </w:r>
      <w:r w:rsidR="00B47E54">
        <w:rPr>
          <w:b/>
          <w:bCs/>
          <w:iCs/>
          <w:lang w:val="en-GB"/>
        </w:rPr>
        <w:t>09</w:t>
      </w:r>
      <w:r w:rsidRPr="00F21895">
        <w:rPr>
          <w:b/>
          <w:bCs/>
          <w:iCs/>
          <w:lang w:val="en-GB"/>
        </w:rPr>
        <w:t>] When evaluating professionals in your field, what should people look for? </w:t>
      </w:r>
      <w:r w:rsidRPr="00F21895">
        <w:rPr>
          <w:i/>
          <w:iCs/>
          <w:lang w:val="en-GB"/>
        </w:rPr>
        <w:t>(Maybe mention typical signs to watch out for in their industry. Unqualified providers, with attractive low fees, Hidden fees buried in the small print of contracts, etc.)</w:t>
      </w:r>
    </w:p>
    <w:p w14:paraId="3FAC984B" w14:textId="77777777" w:rsidR="00F21895" w:rsidRPr="00F21895" w:rsidRDefault="00F21895" w:rsidP="00F21895">
      <w:pPr>
        <w:rPr>
          <w:iCs/>
          <w:lang w:val="en-GB"/>
        </w:rPr>
      </w:pPr>
      <w:r w:rsidRPr="00F21895">
        <w:rPr>
          <w:iCs/>
          <w:lang w:val="en-GB"/>
        </w:rPr>
        <w:t>________</w:t>
      </w:r>
    </w:p>
    <w:p w14:paraId="5B5B4A97" w14:textId="77777777" w:rsidR="00F21895" w:rsidRPr="00F21895" w:rsidRDefault="00F21895" w:rsidP="00F21895">
      <w:pPr>
        <w:rPr>
          <w:iCs/>
          <w:lang w:val="en-GB"/>
        </w:rPr>
      </w:pPr>
    </w:p>
    <w:p w14:paraId="5849586C" w14:textId="152D3F78" w:rsidR="00F21895" w:rsidRPr="00F21895" w:rsidRDefault="00F21895" w:rsidP="00F21895">
      <w:pPr>
        <w:rPr>
          <w:iCs/>
          <w:lang w:val="en-GB"/>
        </w:rPr>
      </w:pPr>
      <w:r w:rsidRPr="00F21895">
        <w:rPr>
          <w:b/>
          <w:bCs/>
          <w:iCs/>
          <w:lang w:val="en-GB"/>
        </w:rPr>
        <w:t>[1</w:t>
      </w:r>
      <w:r w:rsidR="00B47E54">
        <w:rPr>
          <w:b/>
          <w:bCs/>
          <w:iCs/>
          <w:lang w:val="en-GB"/>
        </w:rPr>
        <w:t>0</w:t>
      </w:r>
      <w:r w:rsidRPr="00F21895">
        <w:rPr>
          <w:b/>
          <w:bCs/>
          <w:iCs/>
          <w:lang w:val="en-GB"/>
        </w:rPr>
        <w:t>] How can the listener connect with you, and what happens when they do</w:t>
      </w:r>
      <w:r w:rsidRPr="00F21895">
        <w:rPr>
          <w:b/>
          <w:bCs/>
          <w:i/>
          <w:iCs/>
          <w:lang w:val="en-GB"/>
        </w:rPr>
        <w:t>?</w:t>
      </w:r>
      <w:r w:rsidRPr="00F21895">
        <w:rPr>
          <w:i/>
          <w:iCs/>
          <w:lang w:val="en-GB"/>
        </w:rPr>
        <w:t> (Explain your initial contact process so the listener knows there is no risk in taking the next step in reaching out to you.)</w:t>
      </w:r>
    </w:p>
    <w:p w14:paraId="5E9CDCC0" w14:textId="77777777" w:rsidR="00495361" w:rsidRDefault="00495361" w:rsidP="00495361">
      <w:pPr>
        <w:rPr>
          <w:iCs/>
          <w:lang w:val="en-GB"/>
        </w:rPr>
      </w:pPr>
    </w:p>
    <w:p w14:paraId="0C7D888A" w14:textId="49065AF3" w:rsidR="00F21895" w:rsidRPr="004D4F5C" w:rsidRDefault="00F21895" w:rsidP="00495361">
      <w:pPr>
        <w:jc w:val="center"/>
        <w:rPr>
          <w:iCs/>
          <w:lang w:val="en-GB"/>
        </w:rPr>
      </w:pPr>
      <w:r w:rsidRPr="00F21895">
        <w:rPr>
          <w:i/>
          <w:iCs/>
          <w:lang w:val="en-GB"/>
        </w:rPr>
        <w:t>--- End of Interview</w:t>
      </w:r>
      <w:r w:rsidR="004E28D2">
        <w:rPr>
          <w:i/>
          <w:iCs/>
          <w:lang w:val="en-GB"/>
        </w:rPr>
        <w:t xml:space="preserve"> Questions</w:t>
      </w:r>
      <w:r w:rsidRPr="00F21895">
        <w:rPr>
          <w:i/>
          <w:iCs/>
          <w:lang w:val="en-GB"/>
        </w:rPr>
        <w:t>---</w:t>
      </w:r>
    </w:p>
    <w:sectPr w:rsidR="00F21895" w:rsidRPr="004D4F5C" w:rsidSect="00DE4D0F">
      <w:headerReference w:type="default" r:id="rId9"/>
      <w:footerReference w:type="default" r:id="rId10"/>
      <w:pgSz w:w="12240" w:h="15840"/>
      <w:pgMar w:top="1170" w:right="1440" w:bottom="900" w:left="1440" w:header="283"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D0833" w14:textId="77777777" w:rsidR="00B33C6D" w:rsidRDefault="00B33C6D">
      <w:pPr>
        <w:spacing w:line="240" w:lineRule="auto"/>
      </w:pPr>
      <w:r>
        <w:separator/>
      </w:r>
    </w:p>
  </w:endnote>
  <w:endnote w:type="continuationSeparator" w:id="0">
    <w:p w14:paraId="5EA913D3" w14:textId="77777777" w:rsidR="00B33C6D" w:rsidRDefault="00B33C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A580D" w14:textId="5294524B" w:rsidR="00D7004E" w:rsidRDefault="00881BC5">
    <w:pPr>
      <w:spacing w:line="360" w:lineRule="auto"/>
      <w:jc w:val="center"/>
    </w:pPr>
    <w:r>
      <w:rPr>
        <w:sz w:val="20"/>
        <w:szCs w:val="20"/>
      </w:rPr>
      <w:t>©</w:t>
    </w:r>
    <w:r w:rsidR="00A17C1E">
      <w:rPr>
        <w:sz w:val="20"/>
        <w:szCs w:val="20"/>
      </w:rPr>
      <w:t xml:space="preserve"> </w:t>
    </w:r>
    <w:r w:rsidR="00E31243">
      <w:rPr>
        <w:sz w:val="20"/>
        <w:szCs w:val="20"/>
      </w:rPr>
      <w:t>20</w:t>
    </w:r>
    <w:r>
      <w:rPr>
        <w:sz w:val="20"/>
        <w:szCs w:val="20"/>
      </w:rPr>
      <w:t>22</w:t>
    </w:r>
    <w:r w:rsidR="00E31243">
      <w:rPr>
        <w:sz w:val="20"/>
        <w:szCs w:val="20"/>
      </w:rPr>
      <w:t xml:space="preserve"> </w:t>
    </w:r>
    <w:r>
      <w:rPr>
        <w:sz w:val="20"/>
        <w:szCs w:val="20"/>
      </w:rPr>
      <w:t xml:space="preserve">Impact Makers Radio - </w:t>
    </w:r>
    <w:r w:rsidR="00E31243">
      <w:rPr>
        <w:sz w:val="20"/>
        <w:szCs w:val="20"/>
      </w:rPr>
      <w:t xml:space="preserve">All Rights </w:t>
    </w:r>
    <w:r w:rsidR="00A17C1E">
      <w:rPr>
        <w:sz w:val="20"/>
        <w:szCs w:val="20"/>
      </w:rPr>
      <w:t>Re</w:t>
    </w:r>
    <w:r w:rsidR="00E31243">
      <w:rPr>
        <w:sz w:val="20"/>
        <w:szCs w:val="20"/>
      </w:rPr>
      <w:t>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5338B" w14:textId="77777777" w:rsidR="00B33C6D" w:rsidRDefault="00B33C6D">
      <w:pPr>
        <w:spacing w:line="240" w:lineRule="auto"/>
      </w:pPr>
      <w:r>
        <w:separator/>
      </w:r>
    </w:p>
  </w:footnote>
  <w:footnote w:type="continuationSeparator" w:id="0">
    <w:p w14:paraId="19BF41AB" w14:textId="77777777" w:rsidR="00B33C6D" w:rsidRDefault="00B33C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2CC2" w14:textId="77777777" w:rsidR="00D7004E" w:rsidRDefault="00E31243" w:rsidP="002971F9">
    <w:pPr>
      <w:spacing w:before="720"/>
    </w:pPr>
    <w:r>
      <w:rPr>
        <w:noProof/>
      </w:rPr>
      <w:drawing>
        <wp:anchor distT="0" distB="0" distL="114300" distR="114300" simplePos="0" relativeHeight="251657728" behindDoc="0" locked="0" layoutInCell="1" allowOverlap="1" wp14:anchorId="17FC5F4C" wp14:editId="47E09537">
          <wp:simplePos x="0" y="0"/>
          <wp:positionH relativeFrom="column">
            <wp:posOffset>1390650</wp:posOffset>
          </wp:positionH>
          <wp:positionV relativeFrom="paragraph">
            <wp:posOffset>-17780</wp:posOffset>
          </wp:positionV>
          <wp:extent cx="3162300" cy="373663"/>
          <wp:effectExtent l="0" t="0" r="0" b="7620"/>
          <wp:wrapNone/>
          <wp:docPr id="10" name="image03.png" descr="Logo.png"/>
          <wp:cNvGraphicFramePr/>
          <a:graphic xmlns:a="http://schemas.openxmlformats.org/drawingml/2006/main">
            <a:graphicData uri="http://schemas.openxmlformats.org/drawingml/2006/picture">
              <pic:pic xmlns:pic="http://schemas.openxmlformats.org/drawingml/2006/picture">
                <pic:nvPicPr>
                  <pic:cNvPr id="0" name="image03.png" descr="Logo.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3162300" cy="373663"/>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F41368"/>
    <w:multiLevelType w:val="hybridMultilevel"/>
    <w:tmpl w:val="63C019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3585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7I0MTIwMjEzM7U0MTZW0lEKTi0uzszPAykwrQUAvwfiYywAAAA="/>
  </w:docVars>
  <w:rsids>
    <w:rsidRoot w:val="00D7004E"/>
    <w:rsid w:val="000156DF"/>
    <w:rsid w:val="000312DD"/>
    <w:rsid w:val="00051DAF"/>
    <w:rsid w:val="000625B0"/>
    <w:rsid w:val="00085428"/>
    <w:rsid w:val="0008608B"/>
    <w:rsid w:val="00087765"/>
    <w:rsid w:val="00087E95"/>
    <w:rsid w:val="000A4DDB"/>
    <w:rsid w:val="000B259E"/>
    <w:rsid w:val="000D2B09"/>
    <w:rsid w:val="00130C25"/>
    <w:rsid w:val="00133970"/>
    <w:rsid w:val="00137595"/>
    <w:rsid w:val="00175DAB"/>
    <w:rsid w:val="001A38C9"/>
    <w:rsid w:val="001E10D1"/>
    <w:rsid w:val="001E402E"/>
    <w:rsid w:val="001E61C4"/>
    <w:rsid w:val="00202568"/>
    <w:rsid w:val="002048EF"/>
    <w:rsid w:val="00244AC7"/>
    <w:rsid w:val="00245C8A"/>
    <w:rsid w:val="0024629D"/>
    <w:rsid w:val="00270571"/>
    <w:rsid w:val="002770D6"/>
    <w:rsid w:val="00286BFD"/>
    <w:rsid w:val="00293379"/>
    <w:rsid w:val="002971F9"/>
    <w:rsid w:val="002A0D82"/>
    <w:rsid w:val="002C2C1E"/>
    <w:rsid w:val="002C76E2"/>
    <w:rsid w:val="002D5147"/>
    <w:rsid w:val="002E33A8"/>
    <w:rsid w:val="002F5953"/>
    <w:rsid w:val="002F7BA2"/>
    <w:rsid w:val="00307AEE"/>
    <w:rsid w:val="00311AF2"/>
    <w:rsid w:val="003221BD"/>
    <w:rsid w:val="00353143"/>
    <w:rsid w:val="00356EC7"/>
    <w:rsid w:val="003703FF"/>
    <w:rsid w:val="00374254"/>
    <w:rsid w:val="003747C9"/>
    <w:rsid w:val="00374D49"/>
    <w:rsid w:val="003A050C"/>
    <w:rsid w:val="003A106C"/>
    <w:rsid w:val="003A3B9E"/>
    <w:rsid w:val="003B0A09"/>
    <w:rsid w:val="003C5306"/>
    <w:rsid w:val="003C64E5"/>
    <w:rsid w:val="003D1233"/>
    <w:rsid w:val="003E0B5E"/>
    <w:rsid w:val="003E1DDD"/>
    <w:rsid w:val="003E450D"/>
    <w:rsid w:val="0044574D"/>
    <w:rsid w:val="0044735C"/>
    <w:rsid w:val="00460D66"/>
    <w:rsid w:val="00462600"/>
    <w:rsid w:val="0047443D"/>
    <w:rsid w:val="00482433"/>
    <w:rsid w:val="00483FD7"/>
    <w:rsid w:val="00495361"/>
    <w:rsid w:val="004A4A72"/>
    <w:rsid w:val="004B5F64"/>
    <w:rsid w:val="004C5B36"/>
    <w:rsid w:val="004D4F5C"/>
    <w:rsid w:val="004E1705"/>
    <w:rsid w:val="004E1CD8"/>
    <w:rsid w:val="004E28D2"/>
    <w:rsid w:val="00533484"/>
    <w:rsid w:val="005652A4"/>
    <w:rsid w:val="00565936"/>
    <w:rsid w:val="00566CFA"/>
    <w:rsid w:val="005A0DED"/>
    <w:rsid w:val="005B484B"/>
    <w:rsid w:val="005E243D"/>
    <w:rsid w:val="00603ECB"/>
    <w:rsid w:val="00611113"/>
    <w:rsid w:val="00624D5E"/>
    <w:rsid w:val="00651436"/>
    <w:rsid w:val="00652CD8"/>
    <w:rsid w:val="0066467E"/>
    <w:rsid w:val="00666315"/>
    <w:rsid w:val="00671F81"/>
    <w:rsid w:val="00675D67"/>
    <w:rsid w:val="006A0E4F"/>
    <w:rsid w:val="006B0A26"/>
    <w:rsid w:val="006B78A9"/>
    <w:rsid w:val="006C0DB6"/>
    <w:rsid w:val="006C7822"/>
    <w:rsid w:val="006F67F3"/>
    <w:rsid w:val="007277FA"/>
    <w:rsid w:val="00734E07"/>
    <w:rsid w:val="00751CF8"/>
    <w:rsid w:val="00753550"/>
    <w:rsid w:val="00795160"/>
    <w:rsid w:val="007E1E63"/>
    <w:rsid w:val="007F0CA4"/>
    <w:rsid w:val="007F3323"/>
    <w:rsid w:val="00802B9E"/>
    <w:rsid w:val="00867917"/>
    <w:rsid w:val="008728F4"/>
    <w:rsid w:val="00873858"/>
    <w:rsid w:val="00874E82"/>
    <w:rsid w:val="00881BC5"/>
    <w:rsid w:val="008825B9"/>
    <w:rsid w:val="00890B6D"/>
    <w:rsid w:val="00893F0E"/>
    <w:rsid w:val="008957D8"/>
    <w:rsid w:val="008A6448"/>
    <w:rsid w:val="008D261C"/>
    <w:rsid w:val="008E11BF"/>
    <w:rsid w:val="009067D0"/>
    <w:rsid w:val="00916B91"/>
    <w:rsid w:val="009275DC"/>
    <w:rsid w:val="009338C9"/>
    <w:rsid w:val="00950F59"/>
    <w:rsid w:val="009740AF"/>
    <w:rsid w:val="009B1C20"/>
    <w:rsid w:val="009D269E"/>
    <w:rsid w:val="009F7663"/>
    <w:rsid w:val="00A045F2"/>
    <w:rsid w:val="00A10D27"/>
    <w:rsid w:val="00A17C1E"/>
    <w:rsid w:val="00A21211"/>
    <w:rsid w:val="00A32330"/>
    <w:rsid w:val="00A32D32"/>
    <w:rsid w:val="00A73771"/>
    <w:rsid w:val="00A87744"/>
    <w:rsid w:val="00AA040F"/>
    <w:rsid w:val="00AB32F4"/>
    <w:rsid w:val="00AC0116"/>
    <w:rsid w:val="00AC6EE7"/>
    <w:rsid w:val="00AD65BE"/>
    <w:rsid w:val="00AE106E"/>
    <w:rsid w:val="00AF15A6"/>
    <w:rsid w:val="00B1766D"/>
    <w:rsid w:val="00B21A44"/>
    <w:rsid w:val="00B33C6D"/>
    <w:rsid w:val="00B34C57"/>
    <w:rsid w:val="00B34C9E"/>
    <w:rsid w:val="00B42659"/>
    <w:rsid w:val="00B46D34"/>
    <w:rsid w:val="00B47E54"/>
    <w:rsid w:val="00B54273"/>
    <w:rsid w:val="00B64A63"/>
    <w:rsid w:val="00B94265"/>
    <w:rsid w:val="00B94EB1"/>
    <w:rsid w:val="00BD72CF"/>
    <w:rsid w:val="00BE7DD7"/>
    <w:rsid w:val="00BF7D50"/>
    <w:rsid w:val="00C06AFA"/>
    <w:rsid w:val="00C252B5"/>
    <w:rsid w:val="00C45916"/>
    <w:rsid w:val="00C9196B"/>
    <w:rsid w:val="00C9782E"/>
    <w:rsid w:val="00CB1655"/>
    <w:rsid w:val="00CB219F"/>
    <w:rsid w:val="00CD3C6C"/>
    <w:rsid w:val="00CD3ECC"/>
    <w:rsid w:val="00CD7295"/>
    <w:rsid w:val="00CE46F6"/>
    <w:rsid w:val="00CF6699"/>
    <w:rsid w:val="00D342EE"/>
    <w:rsid w:val="00D43D6C"/>
    <w:rsid w:val="00D44B64"/>
    <w:rsid w:val="00D46B25"/>
    <w:rsid w:val="00D50B22"/>
    <w:rsid w:val="00D7004E"/>
    <w:rsid w:val="00D70E27"/>
    <w:rsid w:val="00D928E1"/>
    <w:rsid w:val="00D95D44"/>
    <w:rsid w:val="00DA2F1B"/>
    <w:rsid w:val="00DC5EA5"/>
    <w:rsid w:val="00DD4D7A"/>
    <w:rsid w:val="00DE336E"/>
    <w:rsid w:val="00DE4D0F"/>
    <w:rsid w:val="00DF3DCB"/>
    <w:rsid w:val="00E15FD6"/>
    <w:rsid w:val="00E24AF8"/>
    <w:rsid w:val="00E26F06"/>
    <w:rsid w:val="00E31243"/>
    <w:rsid w:val="00E43C10"/>
    <w:rsid w:val="00E47FB2"/>
    <w:rsid w:val="00E92C24"/>
    <w:rsid w:val="00EB24D7"/>
    <w:rsid w:val="00EB6B95"/>
    <w:rsid w:val="00ED7A5E"/>
    <w:rsid w:val="00EF0F7C"/>
    <w:rsid w:val="00F21895"/>
    <w:rsid w:val="00F31192"/>
    <w:rsid w:val="00F33265"/>
    <w:rsid w:val="00F36278"/>
    <w:rsid w:val="00F61F55"/>
    <w:rsid w:val="00F64841"/>
    <w:rsid w:val="00F848AC"/>
    <w:rsid w:val="00F9775D"/>
    <w:rsid w:val="00F97AF2"/>
    <w:rsid w:val="00FB24AC"/>
    <w:rsid w:val="00FB3A4D"/>
    <w:rsid w:val="00FC22DA"/>
    <w:rsid w:val="00FC5187"/>
    <w:rsid w:val="00FC7FA2"/>
    <w:rsid w:val="00FE6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8E340"/>
  <w15:docId w15:val="{A7D4B840-2AD6-4FC3-B47F-F1561E399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widowControl w:val="0"/>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51436"/>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D44B64"/>
    <w:pPr>
      <w:tabs>
        <w:tab w:val="center" w:pos="4680"/>
        <w:tab w:val="right" w:pos="9360"/>
      </w:tabs>
      <w:spacing w:line="240" w:lineRule="auto"/>
    </w:pPr>
  </w:style>
  <w:style w:type="character" w:customStyle="1" w:styleId="HeaderChar">
    <w:name w:val="Header Char"/>
    <w:basedOn w:val="DefaultParagraphFont"/>
    <w:link w:val="Header"/>
    <w:uiPriority w:val="99"/>
    <w:rsid w:val="00D44B64"/>
  </w:style>
  <w:style w:type="paragraph" w:styleId="Footer">
    <w:name w:val="footer"/>
    <w:basedOn w:val="Normal"/>
    <w:link w:val="FooterChar"/>
    <w:uiPriority w:val="99"/>
    <w:unhideWhenUsed/>
    <w:rsid w:val="00D44B64"/>
    <w:pPr>
      <w:tabs>
        <w:tab w:val="center" w:pos="4680"/>
        <w:tab w:val="right" w:pos="9360"/>
      </w:tabs>
      <w:spacing w:line="240" w:lineRule="auto"/>
    </w:pPr>
  </w:style>
  <w:style w:type="character" w:customStyle="1" w:styleId="FooterChar">
    <w:name w:val="Footer Char"/>
    <w:basedOn w:val="DefaultParagraphFont"/>
    <w:link w:val="Footer"/>
    <w:uiPriority w:val="99"/>
    <w:rsid w:val="00D44B64"/>
  </w:style>
  <w:style w:type="character" w:styleId="Hyperlink">
    <w:name w:val="Hyperlink"/>
    <w:basedOn w:val="DefaultParagraphFont"/>
    <w:uiPriority w:val="99"/>
    <w:unhideWhenUsed/>
    <w:rsid w:val="006B0A26"/>
    <w:rPr>
      <w:color w:val="0563C1" w:themeColor="hyperlink"/>
      <w:u w:val="single"/>
    </w:rPr>
  </w:style>
  <w:style w:type="character" w:styleId="FollowedHyperlink">
    <w:name w:val="FollowedHyperlink"/>
    <w:basedOn w:val="DefaultParagraphFont"/>
    <w:uiPriority w:val="99"/>
    <w:semiHidden/>
    <w:unhideWhenUsed/>
    <w:rsid w:val="000156DF"/>
    <w:rPr>
      <w:color w:val="954F72" w:themeColor="followedHyperlink"/>
      <w:u w:val="single"/>
    </w:rPr>
  </w:style>
  <w:style w:type="paragraph" w:styleId="ListParagraph">
    <w:name w:val="List Paragraph"/>
    <w:basedOn w:val="Normal"/>
    <w:uiPriority w:val="34"/>
    <w:qFormat/>
    <w:rsid w:val="00483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64316">
      <w:bodyDiv w:val="1"/>
      <w:marLeft w:val="0"/>
      <w:marRight w:val="0"/>
      <w:marTop w:val="0"/>
      <w:marBottom w:val="0"/>
      <w:divBdr>
        <w:top w:val="none" w:sz="0" w:space="0" w:color="auto"/>
        <w:left w:val="none" w:sz="0" w:space="0" w:color="auto"/>
        <w:bottom w:val="none" w:sz="0" w:space="0" w:color="auto"/>
        <w:right w:val="none" w:sz="0" w:space="0" w:color="auto"/>
      </w:divBdr>
    </w:div>
    <w:div w:id="1142768693">
      <w:bodyDiv w:val="1"/>
      <w:marLeft w:val="0"/>
      <w:marRight w:val="0"/>
      <w:marTop w:val="0"/>
      <w:marBottom w:val="0"/>
      <w:divBdr>
        <w:top w:val="none" w:sz="0" w:space="0" w:color="auto"/>
        <w:left w:val="none" w:sz="0" w:space="0" w:color="auto"/>
        <w:bottom w:val="none" w:sz="0" w:space="0" w:color="auto"/>
        <w:right w:val="none" w:sz="0" w:space="0" w:color="auto"/>
      </w:divBdr>
    </w:div>
    <w:div w:id="1277059516">
      <w:bodyDiv w:val="1"/>
      <w:marLeft w:val="0"/>
      <w:marRight w:val="0"/>
      <w:marTop w:val="0"/>
      <w:marBottom w:val="0"/>
      <w:divBdr>
        <w:top w:val="none" w:sz="0" w:space="0" w:color="auto"/>
        <w:left w:val="none" w:sz="0" w:space="0" w:color="auto"/>
        <w:bottom w:val="none" w:sz="0" w:space="0" w:color="auto"/>
        <w:right w:val="none" w:sz="0" w:space="0" w:color="auto"/>
      </w:divBdr>
    </w:div>
    <w:div w:id="1323268495">
      <w:bodyDiv w:val="1"/>
      <w:marLeft w:val="0"/>
      <w:marRight w:val="0"/>
      <w:marTop w:val="0"/>
      <w:marBottom w:val="0"/>
      <w:divBdr>
        <w:top w:val="none" w:sz="0" w:space="0" w:color="auto"/>
        <w:left w:val="none" w:sz="0" w:space="0" w:color="auto"/>
        <w:bottom w:val="none" w:sz="0" w:space="0" w:color="auto"/>
        <w:right w:val="none" w:sz="0" w:space="0" w:color="auto"/>
      </w:divBdr>
    </w:div>
    <w:div w:id="1377655806">
      <w:bodyDiv w:val="1"/>
      <w:marLeft w:val="0"/>
      <w:marRight w:val="0"/>
      <w:marTop w:val="0"/>
      <w:marBottom w:val="0"/>
      <w:divBdr>
        <w:top w:val="none" w:sz="0" w:space="0" w:color="auto"/>
        <w:left w:val="none" w:sz="0" w:space="0" w:color="auto"/>
        <w:bottom w:val="none" w:sz="0" w:space="0" w:color="auto"/>
        <w:right w:val="none" w:sz="0" w:space="0" w:color="auto"/>
      </w:divBdr>
    </w:div>
    <w:div w:id="1406218133">
      <w:bodyDiv w:val="1"/>
      <w:marLeft w:val="0"/>
      <w:marRight w:val="0"/>
      <w:marTop w:val="0"/>
      <w:marBottom w:val="0"/>
      <w:divBdr>
        <w:top w:val="none" w:sz="0" w:space="0" w:color="auto"/>
        <w:left w:val="none" w:sz="0" w:space="0" w:color="auto"/>
        <w:bottom w:val="none" w:sz="0" w:space="0" w:color="auto"/>
        <w:right w:val="none" w:sz="0" w:space="0" w:color="auto"/>
      </w:divBdr>
    </w:div>
    <w:div w:id="1586960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7B7CA-59D6-46A3-87B4-0D00E87F0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3</TotalTime>
  <Pages>3</Pages>
  <Words>822</Words>
  <Characters>46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ffice4448</cp:lastModifiedBy>
  <cp:revision>53</cp:revision>
  <dcterms:created xsi:type="dcterms:W3CDTF">2017-02-08T19:15:00Z</dcterms:created>
  <dcterms:modified xsi:type="dcterms:W3CDTF">2022-12-05T15:36:00Z</dcterms:modified>
</cp:coreProperties>
</file>